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public_databas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public_databas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public_databas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public_databas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public_databas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public_databas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public_databas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public_databas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public_databas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public_databas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public_databas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public_databas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public_databas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public_databas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public_databas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public_databas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public_databas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public_databas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3T04:31:48Z</dcterms:created>
  <dcterms:modified xsi:type="dcterms:W3CDTF">2025-06-03T04: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